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urgeon</w:t>
      </w:r>
      <w:r>
        <w:t xml:space="preserve"> </w:t>
      </w:r>
      <w:r>
        <w:t xml:space="preserve">for</w:t>
      </w:r>
      <w:r>
        <w:t xml:space="preserve"> </w:t>
      </w:r>
      <w:r>
        <w:t xml:space="preserve">Italy</w:t>
      </w:r>
      <w:r>
        <w:t xml:space="preserve"> </w:t>
      </w:r>
      <w:r>
        <w:t xml:space="preserve">Milan</w:t>
      </w:r>
    </w:p>
    <w:bookmarkStart w:id="20" w:name="X833800fc3e84d8b6232df1fc09dc46322714afb"/>
    <w:p>
      <w:pPr>
        <w:pStyle w:val="Heading1"/>
      </w:pPr>
      <w:r>
        <w:t xml:space="preserve">Personal Statement: A Surgeon's Commitment to Excellence in Italy Milan</w:t>
      </w:r>
    </w:p>
    <w:p>
      <w:pPr>
        <w:pStyle w:val="FirstParagraph"/>
      </w:pPr>
      <w:r>
        <w:t xml:space="preserve">This Personal Statement reflects my profound dedication to surgical excellence and my unwavering commitment to contributing meaningfully within the prestigious healthcare landscape of Italy, specifically the dynamic metropolis of Milan. As a highly trained and experienced Surgeon, I have meticulously prepared myself not only for the clinical demands of advanced surgical practice but also for fully integrating into Milan's unique medical community, where innovation, precision, and compassionate patient care converge to set global standards.</w:t>
      </w:r>
    </w:p>
    <w:p>
      <w:pPr>
        <w:pStyle w:val="BodyText"/>
      </w:pPr>
      <w:r>
        <w:t xml:space="preserve">My journey in surgery began with a rigorous medical education in my native country, followed by specialized surgical training at internationally recognized institutions. I have honed my skills across diverse surgical specialties including general surgery, minimally invasive techniques (laparoscopy and robotic-assisted procedures), and complex trauma management. Throughout my career, I have performed over 1,200 complex surgical procedures with an exceptional record of patient safety and positive outcomes. This clinical foundation is underpinned by a deep respect for the ethical imperatives of the medical profession – a value that resonates profoundly with Italy's rich tradition of medical ethics and patient-centered care. I understand that being a Surgeon in Italy Milan means embodying not just technical mastery, but also profound empathy, cultural sensitivity, and unwavering integrity within the Italian healthcare system.</w:t>
      </w:r>
    </w:p>
    <w:p>
      <w:pPr>
        <w:pStyle w:val="BodyText"/>
      </w:pPr>
      <w:r>
        <w:t xml:space="preserve">My decision to seek opportunities specifically within Italy Milan is driven by a deep admiration for its position as a global epicenter of medical innovation and excellence. Milan is synonymous with world-class institutions such as San Raffaele Hospital, Humanitas Research Hospital, Niguarda Ca' Granda, and the University of Milan's teaching hospitals. These centers are renowned for cutting-edge research, pioneering surgical techniques, and a commitment to integrating advanced technology into patient care – a vision I am eager to embrace. The city itself is a vibrant hub of culture, science, and international collaboration. Its unique energy fosters an environment where complex cases from across Italy and the world converge, offering unparalleled opportunities for professional growth as a Surgeon. I am not merely seeking employment in Milan; I am committed to becoming an active contributor to its legacy of surgical advancement.</w:t>
      </w:r>
    </w:p>
    <w:p>
      <w:pPr>
        <w:pStyle w:val="BodyText"/>
      </w:pPr>
      <w:r>
        <w:t xml:space="preserve">Crucially, I have proactively prepared for the specific cultural and linguistic context required to thrive in Italy Milan. Beyond fluency in English, which is essential for international collaboration, I have achieved advanced proficiency in Italian (C1 level), enabling seamless communication with patients, colleagues, and the broader healthcare ecosystem. I am deeply aware that effective patient care within the Italian system requires more than medical skill; it demands respect for cultural nuances and a genuine connection with the community. Understanding Milanese patient expectations – which often emphasize thorough explanations, shared decision-making, and a holistic approach to well-being – is paramount. My prior experience working in diverse international settings has equipped me with the adaptability needed to seamlessly integrate into Milan's collaborative hospital culture, where teamwork between surgeons, nurses, anesthesiologists, and other specialists is fundamental to success.</w:t>
      </w:r>
    </w:p>
    <w:p>
      <w:pPr>
        <w:pStyle w:val="BodyText"/>
      </w:pPr>
      <w:r>
        <w:t xml:space="preserve">As a Surgeon aiming for Milan, I am particularly drawn to its focus on continuous innovation. I am eager to contribute my expertise in minimally invasive surgery techniques and evidence-based practice to enhance outcomes at institutions like those in Milan. I am keenly interested in participating in ongoing clinical trials and research initiatives, such as those exploring the integration of AI for surgical planning or refining post-operative rehabilitation protocols – areas where Milan's leading hospitals are at the forefront. Furthermore, I am committed to embracing Italy's specific regulatory framework for medical practice and contributing to quality improvement initiatives within public hospital systems. My experience working within structured healthcare environments that prioritize both efficiency and patient dignity aligns perfectly with Milan's healthcare ethos.</w:t>
      </w:r>
    </w:p>
    <w:p>
      <w:pPr>
        <w:pStyle w:val="BodyText"/>
      </w:pPr>
      <w:r>
        <w:t xml:space="preserve">My professional philosophy centers on the belief that surgical excellence is inseparable from compassionate care. The role of a Surgeon in Italy Milan transcends the operating room; it involves being a trusted advisor, a calm presence during critical moments, and an advocate for patients navigating complex health journeys. I have witnessed how Milanese hospitals balance technological sophistication with deeply humanistic care – a standard I strive to uphold daily. My approach emphasizes pre-operative education to alleviate patient anxiety, meticulous attention to post-operative recovery pathways, and clear communication that respects the Italian tradition of valuing informed consent and family involvement in healthcare decisions.</w:t>
      </w:r>
    </w:p>
    <w:p>
      <w:pPr>
        <w:pStyle w:val="BodyText"/>
      </w:pPr>
      <w:r>
        <w:t xml:space="preserve">Furthermore, I recognize the vital importance of mentoring the next generation of surgeons within Milan's academic environment. I am prepared to actively participate in teaching junior residents and medical students at local university hospitals, sharing my experiences and fostering a culture of continuous learning. Contributing to this educational legacy is a significant part of my aspiration as a Surgeon in Italy Milan – ensuring that the high standards set by institutions like those in the city continue to flourish.</w:t>
      </w:r>
    </w:p>
    <w:p>
      <w:pPr>
        <w:pStyle w:val="BodyText"/>
      </w:pPr>
      <w:r>
        <w:t xml:space="preserve">In conclusion, this Personal Statement encapsulates more than just professional qualifications; it reflects a deep-seated conviction and meticulous preparation for building my career as an integral part of Milan's distinguished surgical community. I am not simply applying for a position; I am presenting myself as a dedicated Surgeon ready to immediately contribute to the clinical excellence, research initiatives, and compassionate care that define healthcare in Italy Milan. My skills, cultural readiness, unwavering commitment to patient welfare, and profound respect for Italian medical traditions equip me to be an asset to any institution seeking a highly capable and culturally attuned Surgical professional. I am eager for the opportunity to bring my expertise to the vibrant heart of Italian medicine in Milan and uphold its exceptional reputation through every surgical procedure I perform.</w:t>
      </w:r>
    </w:p>
    <w:p>
      <w:pPr>
        <w:pStyle w:val="BodyText"/>
      </w:pPr>
      <w:r>
        <w:t xml:space="preserve">Thank you for considering my application. I am enthusiastic about the prospect of contributing to the future of surgery within Italy Mi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urgeon for Italy Milan</dc:title>
  <dc:creator/>
  <dc:language>en</dc:language>
  <cp:keywords/>
  <dcterms:created xsi:type="dcterms:W3CDTF">2026-07-18T17:26:38Z</dcterms:created>
  <dcterms:modified xsi:type="dcterms:W3CDTF">2026-07-18T17:26:38Z</dcterms:modified>
</cp:coreProperties>
</file>

<file path=docProps/custom.xml><?xml version="1.0" encoding="utf-8"?>
<Properties xmlns="http://schemas.openxmlformats.org/officeDocument/2006/custom-properties" xmlns:vt="http://schemas.openxmlformats.org/officeDocument/2006/docPropsVTypes"/>
</file>